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91613A" w14:textId="77777777" w:rsidR="00C063C0" w:rsidRDefault="00C063C0" w:rsidP="00C063C0">
      <w:pPr>
        <w:pStyle w:val="text-md"/>
      </w:pPr>
      <w:r>
        <w:t>Attribute Information</w:t>
      </w:r>
    </w:p>
    <w:p w14:paraId="61B7E8A5" w14:textId="77777777" w:rsidR="000463CD" w:rsidRDefault="000463CD" w:rsidP="000463CD">
      <w:pPr>
        <w:pStyle w:val="whitespace-pre-wrap"/>
        <w:numPr>
          <w:ilvl w:val="0"/>
          <w:numId w:val="1"/>
        </w:numPr>
      </w:pPr>
      <w:r>
        <w:t xml:space="preserve">Student ID </w:t>
      </w:r>
    </w:p>
    <w:p w14:paraId="629F9128" w14:textId="72592367" w:rsidR="00C063C0" w:rsidRDefault="00C063C0" w:rsidP="00C063C0">
      <w:pPr>
        <w:pStyle w:val="whitespace-pre-wrap"/>
        <w:numPr>
          <w:ilvl w:val="0"/>
          <w:numId w:val="1"/>
        </w:numPr>
      </w:pPr>
      <w:r>
        <w:t xml:space="preserve">Student Age (1: 18-21, 2: 22-25, 3: above 26) </w:t>
      </w:r>
    </w:p>
    <w:p w14:paraId="4D8B6D56" w14:textId="77777777" w:rsidR="00C063C0" w:rsidRDefault="00C063C0" w:rsidP="00C063C0">
      <w:pPr>
        <w:pStyle w:val="whitespace-pre-wrap"/>
        <w:numPr>
          <w:ilvl w:val="0"/>
          <w:numId w:val="1"/>
        </w:numPr>
      </w:pPr>
      <w:r>
        <w:t xml:space="preserve">Sex (1: female, 2: male) </w:t>
      </w:r>
    </w:p>
    <w:p w14:paraId="5AF1C498" w14:textId="77777777" w:rsidR="00C063C0" w:rsidRDefault="00C063C0" w:rsidP="00C063C0">
      <w:pPr>
        <w:pStyle w:val="whitespace-pre-wrap"/>
        <w:numPr>
          <w:ilvl w:val="0"/>
          <w:numId w:val="1"/>
        </w:numPr>
      </w:pPr>
      <w:r>
        <w:t xml:space="preserve">Graduated high-school type: (1: private, 2: state, 3: other) </w:t>
      </w:r>
    </w:p>
    <w:p w14:paraId="22D9798E" w14:textId="77777777" w:rsidR="00C063C0" w:rsidRDefault="00C063C0" w:rsidP="00C063C0">
      <w:pPr>
        <w:pStyle w:val="whitespace-pre-wrap"/>
        <w:numPr>
          <w:ilvl w:val="0"/>
          <w:numId w:val="1"/>
        </w:numPr>
      </w:pPr>
      <w:r>
        <w:t xml:space="preserve">Scholarship type: (1: None, 2: 25%, 3: 50%, 4: 75%, 5: Full) </w:t>
      </w:r>
    </w:p>
    <w:p w14:paraId="2F4CD837" w14:textId="77777777" w:rsidR="00B7455E" w:rsidRDefault="00C063C0" w:rsidP="00C063C0">
      <w:pPr>
        <w:pStyle w:val="whitespace-pre-wrap"/>
        <w:numPr>
          <w:ilvl w:val="0"/>
          <w:numId w:val="1"/>
        </w:numPr>
      </w:pPr>
      <w:r>
        <w:t xml:space="preserve">Additional work: (1: Yes, 2: No) </w:t>
      </w:r>
    </w:p>
    <w:p w14:paraId="07F8F917" w14:textId="77777777" w:rsidR="00B7455E" w:rsidRDefault="00C063C0" w:rsidP="00C063C0">
      <w:pPr>
        <w:pStyle w:val="whitespace-pre-wrap"/>
        <w:numPr>
          <w:ilvl w:val="0"/>
          <w:numId w:val="1"/>
        </w:numPr>
      </w:pPr>
      <w:r>
        <w:t xml:space="preserve">Regular artistic or sports activity: (1: Yes, 2: No) </w:t>
      </w:r>
    </w:p>
    <w:p w14:paraId="07584416" w14:textId="77777777" w:rsidR="00B7455E" w:rsidRDefault="00B7455E" w:rsidP="00C063C0">
      <w:pPr>
        <w:pStyle w:val="whitespace-pre-wrap"/>
        <w:numPr>
          <w:ilvl w:val="0"/>
          <w:numId w:val="1"/>
        </w:numPr>
      </w:pPr>
      <w:r>
        <w:t xml:space="preserve">Married </w:t>
      </w:r>
      <w:r w:rsidR="00C063C0">
        <w:t xml:space="preserve">(1: Yes, 2: No) </w:t>
      </w:r>
    </w:p>
    <w:p w14:paraId="662466DA" w14:textId="77777777" w:rsidR="00B7455E" w:rsidRDefault="00B7455E" w:rsidP="00C063C0">
      <w:pPr>
        <w:pStyle w:val="whitespace-pre-wrap"/>
        <w:numPr>
          <w:ilvl w:val="0"/>
          <w:numId w:val="1"/>
        </w:numPr>
      </w:pPr>
      <w:r>
        <w:t>S</w:t>
      </w:r>
      <w:r w:rsidR="00C063C0">
        <w:t xml:space="preserve">alary </w:t>
      </w:r>
      <w:r>
        <w:t>in USD</w:t>
      </w:r>
    </w:p>
    <w:p w14:paraId="3FDD9E21" w14:textId="77777777" w:rsidR="00B7455E" w:rsidRDefault="00C063C0" w:rsidP="00C063C0">
      <w:pPr>
        <w:pStyle w:val="whitespace-pre-wrap"/>
        <w:numPr>
          <w:ilvl w:val="0"/>
          <w:numId w:val="1"/>
        </w:numPr>
      </w:pPr>
      <w:r>
        <w:t xml:space="preserve">Transportation to the university: (1: Bus, 2: Private car/taxi, 3: bicycle, 4: Other) </w:t>
      </w:r>
    </w:p>
    <w:p w14:paraId="6C44D819" w14:textId="77777777" w:rsidR="00B7455E" w:rsidRDefault="00C063C0" w:rsidP="00C063C0">
      <w:pPr>
        <w:pStyle w:val="whitespace-pre-wrap"/>
        <w:numPr>
          <w:ilvl w:val="0"/>
          <w:numId w:val="1"/>
        </w:numPr>
      </w:pPr>
      <w:r>
        <w:t>Accommodation type (1: rental, 2: dormitory, 3: with family, 4: Other) 1</w:t>
      </w:r>
    </w:p>
    <w:p w14:paraId="47100AFD" w14:textId="71B3D442" w:rsidR="00B7455E" w:rsidRDefault="00C063C0" w:rsidP="00C063C0">
      <w:pPr>
        <w:pStyle w:val="whitespace-pre-wrap"/>
        <w:numPr>
          <w:ilvl w:val="0"/>
          <w:numId w:val="1"/>
        </w:numPr>
      </w:pPr>
      <w:r>
        <w:t>1- Mother</w:t>
      </w:r>
      <w:r w:rsidR="00EB6402">
        <w:t>'</w:t>
      </w:r>
      <w:r>
        <w:t xml:space="preserve">s education: (1: primary school, 2: secondary school, 3: high school, 4: university, 5: MSc., 6: Ph.D.) </w:t>
      </w:r>
    </w:p>
    <w:p w14:paraId="51AEAC7D" w14:textId="06BA3D5C" w:rsidR="00B7455E" w:rsidRDefault="00C063C0" w:rsidP="00C063C0">
      <w:pPr>
        <w:pStyle w:val="whitespace-pre-wrap"/>
        <w:numPr>
          <w:ilvl w:val="0"/>
          <w:numId w:val="1"/>
        </w:numPr>
      </w:pPr>
      <w:r>
        <w:t>Father</w:t>
      </w:r>
      <w:r w:rsidR="00693716">
        <w:t>'</w:t>
      </w:r>
      <w:r>
        <w:t>s</w:t>
      </w:r>
      <w:r w:rsidR="00B7455E">
        <w:t xml:space="preserve"> </w:t>
      </w:r>
      <w:r>
        <w:t xml:space="preserve">education: (1: primary school, 2: secondary school, 3: high school, 4: university, 5: MSc., 6: Ph.D.) </w:t>
      </w:r>
    </w:p>
    <w:p w14:paraId="093E1E60" w14:textId="77777777" w:rsidR="00B7455E" w:rsidRDefault="00C063C0" w:rsidP="00C063C0">
      <w:pPr>
        <w:pStyle w:val="whitespace-pre-wrap"/>
        <w:numPr>
          <w:ilvl w:val="0"/>
          <w:numId w:val="1"/>
        </w:numPr>
      </w:pPr>
      <w:r>
        <w:t xml:space="preserve">Number of sisters/brothers (if available): (1: 1, </w:t>
      </w:r>
      <w:proofErr w:type="gramStart"/>
      <w:r>
        <w:t>2:,</w:t>
      </w:r>
      <w:proofErr w:type="gramEnd"/>
      <w:r>
        <w:t xml:space="preserve"> 2, 3: 3, 4: 4, 5: 5 or above) </w:t>
      </w:r>
    </w:p>
    <w:p w14:paraId="6DB4FCD3" w14:textId="77777777" w:rsidR="00B7455E" w:rsidRDefault="00C063C0" w:rsidP="00C063C0">
      <w:pPr>
        <w:pStyle w:val="whitespace-pre-wrap"/>
        <w:numPr>
          <w:ilvl w:val="0"/>
          <w:numId w:val="1"/>
        </w:numPr>
      </w:pPr>
      <w:r>
        <w:t xml:space="preserve">Parental status: (1: married, 2: divorced, 3: died - one of them or both) </w:t>
      </w:r>
    </w:p>
    <w:p w14:paraId="41363CDF" w14:textId="0DB2C14E" w:rsidR="00B7455E" w:rsidRDefault="00C063C0" w:rsidP="00C063C0">
      <w:pPr>
        <w:pStyle w:val="whitespace-pre-wrap"/>
        <w:numPr>
          <w:ilvl w:val="0"/>
          <w:numId w:val="1"/>
        </w:numPr>
      </w:pPr>
      <w:r>
        <w:t>Mother</w:t>
      </w:r>
      <w:r w:rsidR="00EB6402">
        <w:t>'</w:t>
      </w:r>
      <w:r>
        <w:t>s</w:t>
      </w:r>
      <w:r w:rsidR="00B7455E">
        <w:t xml:space="preserve"> </w:t>
      </w:r>
      <w:r>
        <w:t xml:space="preserve">occupation: (1: retired, 2: housewife, 3: government officer, 4: private sector employee, 5: self-employment, 6: other) </w:t>
      </w:r>
    </w:p>
    <w:p w14:paraId="26A58B49" w14:textId="31D0A094" w:rsidR="00B7455E" w:rsidRDefault="00C063C0" w:rsidP="00C063C0">
      <w:pPr>
        <w:pStyle w:val="whitespace-pre-wrap"/>
        <w:numPr>
          <w:ilvl w:val="0"/>
          <w:numId w:val="1"/>
        </w:numPr>
      </w:pPr>
      <w:r>
        <w:t>Father</w:t>
      </w:r>
      <w:r w:rsidR="00693716">
        <w:t>'</w:t>
      </w:r>
      <w:r>
        <w:t>s</w:t>
      </w:r>
      <w:r w:rsidR="00B7455E">
        <w:t xml:space="preserve"> </w:t>
      </w:r>
      <w:r>
        <w:t xml:space="preserve">occupation: (1: retired, 2: government officer, 3: private sector employee, 4: self-employment, 5: other) </w:t>
      </w:r>
    </w:p>
    <w:p w14:paraId="7941CC6A" w14:textId="77777777" w:rsidR="00B7455E" w:rsidRDefault="00C063C0" w:rsidP="00C063C0">
      <w:pPr>
        <w:pStyle w:val="whitespace-pre-wrap"/>
        <w:numPr>
          <w:ilvl w:val="0"/>
          <w:numId w:val="1"/>
        </w:numPr>
      </w:pPr>
      <w:r>
        <w:t xml:space="preserve">Weekly study hours: (1: None, 2: &lt;5 hours, 3: 6-10 hours, 4: 11-20 hours, 5: more than 20 hours) </w:t>
      </w:r>
    </w:p>
    <w:p w14:paraId="27FBD7AB" w14:textId="77777777" w:rsidR="00B7455E" w:rsidRDefault="00C063C0" w:rsidP="00C063C0">
      <w:pPr>
        <w:pStyle w:val="whitespace-pre-wrap"/>
        <w:numPr>
          <w:ilvl w:val="0"/>
          <w:numId w:val="1"/>
        </w:numPr>
      </w:pPr>
      <w:r>
        <w:t xml:space="preserve">Reading frequency (non-scientific books/journals): (1: None, 2: Sometimes, 3: Often) </w:t>
      </w:r>
    </w:p>
    <w:p w14:paraId="0DBFDF75" w14:textId="167540F1" w:rsidR="00B7455E" w:rsidRDefault="00C063C0" w:rsidP="00C063C0">
      <w:pPr>
        <w:pStyle w:val="whitespace-pre-wrap"/>
        <w:numPr>
          <w:ilvl w:val="0"/>
          <w:numId w:val="1"/>
        </w:numPr>
      </w:pPr>
      <w:r>
        <w:t xml:space="preserve">Reading frequency (scientific books/journals): (1: None, 2: Sometimes, 3: Often) </w:t>
      </w:r>
    </w:p>
    <w:p w14:paraId="2FAE6DBB" w14:textId="77777777" w:rsidR="00B7455E" w:rsidRDefault="00C063C0" w:rsidP="00C063C0">
      <w:pPr>
        <w:pStyle w:val="whitespace-pre-wrap"/>
        <w:numPr>
          <w:ilvl w:val="0"/>
          <w:numId w:val="1"/>
        </w:numPr>
      </w:pPr>
      <w:r>
        <w:t xml:space="preserve">Attendance to the seminars/conferences related to the department: (1: Yes, 2: No) </w:t>
      </w:r>
    </w:p>
    <w:p w14:paraId="6FA5BE85" w14:textId="77777777" w:rsidR="00B7455E" w:rsidRDefault="00C063C0" w:rsidP="00C063C0">
      <w:pPr>
        <w:pStyle w:val="whitespace-pre-wrap"/>
        <w:numPr>
          <w:ilvl w:val="0"/>
          <w:numId w:val="1"/>
        </w:numPr>
      </w:pPr>
      <w:r>
        <w:t xml:space="preserve">Impact of your projects/activities on your success: (1: positive, 2: negative, 3: neutral) </w:t>
      </w:r>
    </w:p>
    <w:p w14:paraId="2D6EFD59" w14:textId="77777777" w:rsidR="00B7455E" w:rsidRDefault="00C063C0" w:rsidP="00C063C0">
      <w:pPr>
        <w:pStyle w:val="whitespace-pre-wrap"/>
        <w:numPr>
          <w:ilvl w:val="0"/>
          <w:numId w:val="1"/>
        </w:numPr>
      </w:pPr>
      <w:r>
        <w:t>Attendance to classes (1: always, 2: sometimes, 3: never)</w:t>
      </w:r>
    </w:p>
    <w:p w14:paraId="5E4B0760" w14:textId="524693FC" w:rsidR="00B7455E" w:rsidRDefault="00C063C0" w:rsidP="00C063C0">
      <w:pPr>
        <w:pStyle w:val="whitespace-pre-wrap"/>
        <w:numPr>
          <w:ilvl w:val="0"/>
          <w:numId w:val="1"/>
        </w:numPr>
      </w:pPr>
      <w:r>
        <w:t xml:space="preserve">Preparation </w:t>
      </w:r>
      <w:r w:rsidR="00EB6402">
        <w:t>for</w:t>
      </w:r>
      <w:r>
        <w:t xml:space="preserve"> midterm exams 1: (1: alone, 2: with friends, 3: not applicable) </w:t>
      </w:r>
    </w:p>
    <w:p w14:paraId="3E81A952" w14:textId="631E8038" w:rsidR="00B7455E" w:rsidRDefault="00C063C0" w:rsidP="00C063C0">
      <w:pPr>
        <w:pStyle w:val="whitespace-pre-wrap"/>
        <w:numPr>
          <w:ilvl w:val="0"/>
          <w:numId w:val="1"/>
        </w:numPr>
      </w:pPr>
      <w:r>
        <w:t xml:space="preserve">Preparation </w:t>
      </w:r>
      <w:r w:rsidR="00EB6402">
        <w:t>for</w:t>
      </w:r>
      <w:r>
        <w:t xml:space="preserve"> midterm exams 2: (1: closest date to the exam, 2: regularly during the semester, 3: never) </w:t>
      </w:r>
    </w:p>
    <w:p w14:paraId="1C1EB487" w14:textId="77777777" w:rsidR="00B7455E" w:rsidRDefault="00C063C0" w:rsidP="00C063C0">
      <w:pPr>
        <w:pStyle w:val="whitespace-pre-wrap"/>
        <w:numPr>
          <w:ilvl w:val="0"/>
          <w:numId w:val="1"/>
        </w:numPr>
      </w:pPr>
      <w:r>
        <w:t xml:space="preserve">Taking notes in classes: (1: never, 2: sometimes, 3: always) </w:t>
      </w:r>
    </w:p>
    <w:p w14:paraId="1E0E769D" w14:textId="77777777" w:rsidR="00B7455E" w:rsidRDefault="00C063C0" w:rsidP="00C063C0">
      <w:pPr>
        <w:pStyle w:val="whitespace-pre-wrap"/>
        <w:numPr>
          <w:ilvl w:val="0"/>
          <w:numId w:val="1"/>
        </w:numPr>
      </w:pPr>
      <w:r>
        <w:t xml:space="preserve">Listening in classes: (1: never, 2: sometimes, 3: always) </w:t>
      </w:r>
    </w:p>
    <w:p w14:paraId="3F56C5CC" w14:textId="77777777" w:rsidR="00B7455E" w:rsidRDefault="00C063C0" w:rsidP="00C063C0">
      <w:pPr>
        <w:pStyle w:val="whitespace-pre-wrap"/>
        <w:numPr>
          <w:ilvl w:val="0"/>
          <w:numId w:val="1"/>
        </w:numPr>
      </w:pPr>
      <w:r>
        <w:t xml:space="preserve">Discussion improves my interest and success in the course: (1: never, 2: sometimes, 3: always) </w:t>
      </w:r>
    </w:p>
    <w:p w14:paraId="43FDDA1A" w14:textId="77777777" w:rsidR="00B7455E" w:rsidRDefault="00C063C0" w:rsidP="00C063C0">
      <w:pPr>
        <w:pStyle w:val="whitespace-pre-wrap"/>
        <w:numPr>
          <w:ilvl w:val="0"/>
          <w:numId w:val="1"/>
        </w:numPr>
      </w:pPr>
      <w:r>
        <w:t>Cumulative grade point average in the last semester (/4.00): (1: &lt;2.00, 2: 2.00-2.49, 3: 2.50-2.99, 4: 3.00-3.49, 5: above 3.49)</w:t>
      </w:r>
    </w:p>
    <w:p w14:paraId="02F9765F" w14:textId="77777777" w:rsidR="00B7455E" w:rsidRDefault="00C063C0" w:rsidP="00C063C0">
      <w:pPr>
        <w:pStyle w:val="whitespace-pre-wrap"/>
        <w:numPr>
          <w:ilvl w:val="0"/>
          <w:numId w:val="1"/>
        </w:numPr>
      </w:pPr>
      <w:r>
        <w:t xml:space="preserve">Expected Cumulative grade point average in the graduation (/4.00): (1: &lt;2.00, 2: 2.00-2.49, 3: 2.50-2.99, 4: 3.00-3.49, 5: above 3.49) </w:t>
      </w:r>
    </w:p>
    <w:p w14:paraId="24EF9751" w14:textId="77777777" w:rsidR="00E32F71" w:rsidRDefault="00E32F71"/>
    <w:sectPr w:rsidR="00E32F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727584"/>
    <w:multiLevelType w:val="hybridMultilevel"/>
    <w:tmpl w:val="D42658E0"/>
    <w:lvl w:ilvl="0" w:tplc="FFAE710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803806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AwMLYwNzA1M7QwNjVQ0lEKTi0uzszPAykwrAUAdoGFOywAAAA="/>
  </w:docVars>
  <w:rsids>
    <w:rsidRoot w:val="008C31D2"/>
    <w:rsid w:val="000463CD"/>
    <w:rsid w:val="00482A3C"/>
    <w:rsid w:val="00693716"/>
    <w:rsid w:val="008C31D2"/>
    <w:rsid w:val="00B7455E"/>
    <w:rsid w:val="00C063C0"/>
    <w:rsid w:val="00E32F71"/>
    <w:rsid w:val="00EB64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220CF9"/>
  <w15:chartTrackingRefBased/>
  <w15:docId w15:val="{6766C006-DF35-439D-A0E5-D3FEE7533E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xt-md">
    <w:name w:val="text-md"/>
    <w:basedOn w:val="Normal"/>
    <w:rsid w:val="00C063C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customStyle="1" w:styleId="whitespace-pre-wrap">
    <w:name w:val="whitespace-pre-wrap"/>
    <w:basedOn w:val="Normal"/>
    <w:rsid w:val="00C063C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163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44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1</Pages>
  <Words>346</Words>
  <Characters>197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reen Alamgir</dc:creator>
  <cp:keywords/>
  <dc:description/>
  <cp:lastModifiedBy>Zareen Alamgir</cp:lastModifiedBy>
  <cp:revision>5</cp:revision>
  <dcterms:created xsi:type="dcterms:W3CDTF">2023-09-10T07:17:00Z</dcterms:created>
  <dcterms:modified xsi:type="dcterms:W3CDTF">2023-09-10T08:54:00Z</dcterms:modified>
</cp:coreProperties>
</file>